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880D56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880D56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880D56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5145" w:type="pct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1"/>
        <w:gridCol w:w="114"/>
        <w:gridCol w:w="2177"/>
        <w:gridCol w:w="240"/>
        <w:gridCol w:w="1324"/>
        <w:gridCol w:w="494"/>
        <w:gridCol w:w="1052"/>
        <w:gridCol w:w="1477"/>
        <w:gridCol w:w="1555"/>
      </w:tblGrid>
      <w:tr w:rsidR="00BF5473" w:rsidRPr="00880D56" w14:paraId="51F72AD5" w14:textId="25E511CB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</w:tcPr>
          <w:p w14:paraId="6030A877" w14:textId="6B1C6195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 Name</w:t>
            </w:r>
          </w:p>
        </w:tc>
        <w:tc>
          <w:tcPr>
            <w:tcW w:w="3381" w:type="pct"/>
            <w:gridSpan w:val="6"/>
            <w:shd w:val="clear" w:color="auto" w:fill="FFFFFF" w:themeFill="accent1"/>
          </w:tcPr>
          <w:p w14:paraId="45BBD56A" w14:textId="4403EB17" w:rsidR="00BF5473" w:rsidRPr="00BB2707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DM Weekly Call</w:t>
            </w:r>
          </w:p>
        </w:tc>
      </w:tr>
      <w:tr w:rsidR="00BF5473" w:rsidRPr="00880D56" w14:paraId="67364952" w14:textId="6E76103B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09C9A2DE" w14:textId="18078D78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27CC6473" w14:textId="3B33D21F" w:rsidR="00BF5473" w:rsidRPr="00880D56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Migration</w:t>
            </w:r>
          </w:p>
        </w:tc>
      </w:tr>
      <w:tr w:rsidR="00BF5473" w:rsidRPr="00880D56" w14:paraId="6E94372F" w14:textId="0005FD7E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3B0C9BBF" w14:textId="7CADC3E3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6DBFB51E" w14:textId="2CA3A3B0" w:rsidR="00BF5473" w:rsidRPr="00880D56" w:rsidRDefault="00EC7815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="00DA484C">
              <w:rPr>
                <w:rFonts w:ascii="Arial" w:hAnsi="Arial" w:cs="Arial"/>
                <w:color w:val="4B575F" w:themeColor="text1"/>
                <w:sz w:val="20"/>
                <w:szCs w:val="20"/>
              </w:rPr>
              <w:t>2</w:t>
            </w:r>
            <w:r w:rsid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/</w:t>
            </w:r>
            <w:r w:rsidR="005E4EEB">
              <w:rPr>
                <w:rFonts w:ascii="Arial" w:hAnsi="Arial" w:cs="Arial"/>
                <w:color w:val="4B575F" w:themeColor="text1"/>
                <w:sz w:val="20"/>
                <w:szCs w:val="20"/>
              </w:rPr>
              <w:t>14</w:t>
            </w:r>
            <w:r w:rsid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/2023</w:t>
            </w:r>
          </w:p>
        </w:tc>
      </w:tr>
      <w:tr w:rsidR="00BF5473" w:rsidRPr="00880D56" w14:paraId="63851F9A" w14:textId="584CD8E1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28A7BBD0" w14:textId="4F51BD68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723482A6" w14:textId="38E2D4DE" w:rsidR="00BF5473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4:30-5:00 p.m.</w:t>
            </w:r>
          </w:p>
        </w:tc>
      </w:tr>
      <w:tr w:rsidR="00734D8C" w:rsidRPr="00880D56" w14:paraId="220B308B" w14:textId="77777777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26E8B73F" w14:textId="4DAA9D65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48CAAAE7" w14:textId="0E76936A" w:rsidR="00734D8C" w:rsidRPr="00880D56" w:rsidRDefault="0015142C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Praveen</w:t>
            </w:r>
          </w:p>
        </w:tc>
      </w:tr>
      <w:tr w:rsidR="00734D8C" w:rsidRPr="00880D56" w14:paraId="172C620E" w14:textId="77777777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71D39A7A" w14:textId="7F86A8A4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5DDA34E7" w14:textId="7B0129CA" w:rsidR="00734D8C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wati</w:t>
            </w:r>
          </w:p>
        </w:tc>
      </w:tr>
      <w:tr w:rsidR="00BF5473" w:rsidRPr="00880D56" w14:paraId="5D9665F7" w14:textId="1FEB6830" w:rsidTr="3D4FC3C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374AD0" w:rsidRPr="00880D56" w14:paraId="74EEC61F" w14:textId="5A84EBAB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D9DDE1" w:themeFill="accent5" w:themeFillTint="33"/>
            <w:vAlign w:val="center"/>
          </w:tcPr>
          <w:p w14:paraId="599D5761" w14:textId="0DFF6A32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393" w:type="pct"/>
            <w:gridSpan w:val="3"/>
            <w:shd w:val="clear" w:color="auto" w:fill="D9DDE1" w:themeFill="accent5" w:themeFillTint="33"/>
          </w:tcPr>
          <w:p w14:paraId="0D1E2454" w14:textId="4A6548D7" w:rsidR="00BF5473" w:rsidRPr="002A2751" w:rsidRDefault="00BF5473" w:rsidP="002A275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2A2751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729" w:type="pct"/>
            <w:shd w:val="clear" w:color="auto" w:fill="D9DDE1" w:themeFill="accent5" w:themeFillTint="33"/>
          </w:tcPr>
          <w:p w14:paraId="586457B2" w14:textId="46A7CA64" w:rsidR="00BF5473" w:rsidRPr="002A2751" w:rsidRDefault="00BF5473" w:rsidP="002A275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2A2751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272" w:type="pct"/>
            <w:shd w:val="clear" w:color="auto" w:fill="D9DDE1" w:themeFill="accent5" w:themeFillTint="33"/>
            <w:vAlign w:val="center"/>
          </w:tcPr>
          <w:p w14:paraId="1C8535D0" w14:textId="216FC9D1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392" w:type="pct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856" w:type="pct"/>
            <w:shd w:val="clear" w:color="auto" w:fill="D9DDE1" w:themeFill="accent5" w:themeFillTint="33"/>
            <w:vAlign w:val="center"/>
          </w:tcPr>
          <w:p w14:paraId="042E07D2" w14:textId="413AB3ED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9E31BB" w:rsidRPr="00880D56" w14:paraId="15D6CC5D" w14:textId="381F79FA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71C0B2C9" w14:textId="56F4C6B7" w:rsidR="009E31BB" w:rsidRPr="00880D56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0897CAF3" w14:textId="07782BC8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Li </w:t>
            </w:r>
            <w:proofErr w:type="spellStart"/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  <w:tc>
          <w:tcPr>
            <w:tcW w:w="729" w:type="pct"/>
            <w:shd w:val="clear" w:color="auto" w:fill="FFFFFF" w:themeFill="accent1"/>
          </w:tcPr>
          <w:p w14:paraId="42517E8E" w14:textId="28344E35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4B70E2DB" w14:textId="02C1BCE8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5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44BBBA29" w14:textId="53F5603D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Hengjun Feng</w:t>
            </w:r>
          </w:p>
        </w:tc>
        <w:tc>
          <w:tcPr>
            <w:tcW w:w="856" w:type="pct"/>
            <w:shd w:val="clear" w:color="auto" w:fill="FFFFFF" w:themeFill="accent1"/>
          </w:tcPr>
          <w:p w14:paraId="70E17F1F" w14:textId="502F43A2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9E31BB" w:rsidRPr="00880D56" w14:paraId="6CA5F025" w14:textId="09244CE3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5AFDBAD7" w14:textId="738F654D" w:rsidR="009E31BB" w:rsidRPr="00880D56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52F5BFE4" w14:textId="5F2E35C7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rmin Schmidt</w:t>
            </w:r>
          </w:p>
        </w:tc>
        <w:tc>
          <w:tcPr>
            <w:tcW w:w="729" w:type="pct"/>
            <w:shd w:val="clear" w:color="auto" w:fill="FFFFFF" w:themeFill="accent1"/>
          </w:tcPr>
          <w:p w14:paraId="38CF7C59" w14:textId="0AD20869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0AE2391A" w14:textId="7CF4FB68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6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23B55AF6" w14:textId="1694787A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nshuo Xu</w:t>
            </w:r>
          </w:p>
        </w:tc>
        <w:tc>
          <w:tcPr>
            <w:tcW w:w="856" w:type="pct"/>
            <w:shd w:val="clear" w:color="auto" w:fill="FFFFFF" w:themeFill="accent1"/>
          </w:tcPr>
          <w:p w14:paraId="7F6F51E6" w14:textId="3E11CFC5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9E31BB" w:rsidRPr="00880D56" w14:paraId="1B7174B2" w14:textId="1A02DE4D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21E72B1D" w14:textId="172A08CB" w:rsidR="009E31BB" w:rsidRPr="00880D56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3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3C6DB4C1" w14:textId="429FFF34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avid Stocks</w:t>
            </w:r>
          </w:p>
        </w:tc>
        <w:tc>
          <w:tcPr>
            <w:tcW w:w="729" w:type="pct"/>
            <w:shd w:val="clear" w:color="auto" w:fill="FFFFFF" w:themeFill="accent1"/>
          </w:tcPr>
          <w:p w14:paraId="57BC12F3" w14:textId="0F0E5538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52FCF03" w14:textId="7038766E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7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7625A504" w14:textId="2B4693D2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Praveen Rawat</w:t>
            </w:r>
          </w:p>
        </w:tc>
        <w:tc>
          <w:tcPr>
            <w:tcW w:w="856" w:type="pct"/>
            <w:shd w:val="clear" w:color="auto" w:fill="FFFFFF" w:themeFill="accent1"/>
          </w:tcPr>
          <w:p w14:paraId="1D387F1E" w14:textId="2FD089C9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9E31BB" w:rsidRPr="00880D56" w14:paraId="71E49D68" w14:textId="38CA1CD2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3CED7EB1" w14:textId="1140F52F" w:rsidR="009E31BB" w:rsidRPr="00880D56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4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7E2230C7" w14:textId="6998C991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heng Long</w:t>
            </w:r>
          </w:p>
        </w:tc>
        <w:tc>
          <w:tcPr>
            <w:tcW w:w="729" w:type="pct"/>
            <w:shd w:val="clear" w:color="auto" w:fill="FFFFFF" w:themeFill="accent1"/>
          </w:tcPr>
          <w:p w14:paraId="00B63264" w14:textId="2C324C96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8B7CF9D" w14:textId="260C23FA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8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6EA49718" w14:textId="63FC4E24" w:rsidR="009E31BB" w:rsidRPr="009E31BB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9E31B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wati Gupta</w:t>
            </w:r>
          </w:p>
        </w:tc>
        <w:tc>
          <w:tcPr>
            <w:tcW w:w="856" w:type="pct"/>
            <w:shd w:val="clear" w:color="auto" w:fill="FFFFFF" w:themeFill="accent1"/>
          </w:tcPr>
          <w:p w14:paraId="3B456FF3" w14:textId="45948412" w:rsidR="009E31BB" w:rsidRPr="00F165FF" w:rsidRDefault="009E31BB" w:rsidP="009E31BB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D64EE4" w:rsidRPr="00880D56" w14:paraId="1EA77EA3" w14:textId="77777777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0436CE6B" w14:textId="77777777" w:rsidR="00D64EE4" w:rsidRPr="00880D56" w:rsidRDefault="00D64EE4" w:rsidP="00D64EE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93" w:type="pct"/>
            <w:gridSpan w:val="3"/>
            <w:tcBorders>
              <w:bottom w:val="nil"/>
            </w:tcBorders>
            <w:shd w:val="clear" w:color="auto" w:fill="FFFFFF" w:themeFill="accent1"/>
          </w:tcPr>
          <w:p w14:paraId="45999891" w14:textId="77777777" w:rsidR="00D64EE4" w:rsidRPr="002A2751" w:rsidRDefault="00D64EE4" w:rsidP="00D64EE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729" w:type="pct"/>
            <w:tcBorders>
              <w:bottom w:val="nil"/>
            </w:tcBorders>
            <w:shd w:val="clear" w:color="auto" w:fill="FFFFFF" w:themeFill="accent1"/>
          </w:tcPr>
          <w:p w14:paraId="307EC745" w14:textId="77777777" w:rsidR="00D64EE4" w:rsidRPr="002A2751" w:rsidRDefault="00D64EE4" w:rsidP="00D64EE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0AAF7EAE" w14:textId="77777777" w:rsidR="00D64EE4" w:rsidRPr="00880D56" w:rsidRDefault="00D64EE4" w:rsidP="00D64EE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92" w:type="pct"/>
            <w:gridSpan w:val="2"/>
            <w:tcBorders>
              <w:bottom w:val="nil"/>
            </w:tcBorders>
            <w:shd w:val="clear" w:color="auto" w:fill="FFFFFF" w:themeFill="accent1"/>
          </w:tcPr>
          <w:p w14:paraId="099BA02C" w14:textId="77777777" w:rsidR="00D64EE4" w:rsidRPr="002A2751" w:rsidRDefault="00D64EE4" w:rsidP="00D64EE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bottom w:val="nil"/>
            </w:tcBorders>
            <w:shd w:val="clear" w:color="auto" w:fill="FFFFFF" w:themeFill="accent1"/>
          </w:tcPr>
          <w:p w14:paraId="325C6BFC" w14:textId="77777777" w:rsidR="00D64EE4" w:rsidRPr="002A2751" w:rsidRDefault="00D64EE4" w:rsidP="00D64EE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D64EE4" w:rsidRPr="00BF3D5F" w14:paraId="13C0E6B5" w14:textId="77777777" w:rsidTr="3D4FC3CE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1C5C15E6" w14:textId="73BD1463" w:rsidR="00D64EE4" w:rsidRPr="000705F5" w:rsidRDefault="00D64EE4" w:rsidP="00D64EE4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/Action Points</w:t>
            </w:r>
          </w:p>
        </w:tc>
      </w:tr>
      <w:tr w:rsidR="00D64EE4" w:rsidRPr="00BF3D5F" w14:paraId="48738BE2" w14:textId="77777777" w:rsidTr="00A42971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5F7289" w14:textId="77777777" w:rsidR="00D64EE4" w:rsidRPr="00BF3D5F" w:rsidRDefault="00D64EE4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B9E83B" w14:textId="77777777" w:rsidR="00D64EE4" w:rsidRPr="00BF3D5F" w:rsidRDefault="00D64EE4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790EFFF0" w14:textId="77777777" w:rsidR="00D64EE4" w:rsidRPr="00BF3D5F" w:rsidRDefault="00D64EE4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4F7D9897" w14:textId="77777777" w:rsidR="00D64EE4" w:rsidRPr="00BF3D5F" w:rsidRDefault="00D64EE4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</w:tcPr>
          <w:p w14:paraId="2053C32E" w14:textId="77777777" w:rsidR="00D64EE4" w:rsidRPr="00BF3D5F" w:rsidRDefault="00D64EE4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4E323F" w14:paraId="498B4765" w14:textId="77777777" w:rsidTr="008B5897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D066463" w14:textId="0F4373DC" w:rsidR="004E323F" w:rsidRDefault="009E31BB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0945FBCA" w14:textId="4F8EA015" w:rsidR="004E323F" w:rsidRDefault="009E31BB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Post load validation</w:t>
            </w: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CD93558" w14:textId="7E18A8D3" w:rsidR="004E323F" w:rsidRDefault="00FC72D2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Process was explained to the team in the call by Praveen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3E05D51" w14:textId="77777777" w:rsidR="004E323F" w:rsidRDefault="004E323F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2168B8EE" w14:textId="16006394" w:rsidR="004E323F" w:rsidRDefault="004E323F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D64EE4" w14:paraId="5F646592" w14:textId="77777777" w:rsidTr="005801A6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30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6665F94A" w14:textId="1E5E68D2" w:rsidR="00D64EE4" w:rsidRDefault="009A14B3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11973BB" w14:textId="77AB9EFA" w:rsidR="00D64EE4" w:rsidRDefault="009A14B3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M Tracker</w:t>
            </w: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879C3B1" w14:textId="3D94064A" w:rsidR="00D64EE4" w:rsidRDefault="009A14B3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o be kept updated daily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25559C1" w14:textId="77777777" w:rsidR="00D64EE4" w:rsidRDefault="00D64EE4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4F613613" w14:textId="3D1A6269" w:rsidR="00D64EE4" w:rsidRDefault="009A14B3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DM leads</w:t>
            </w:r>
          </w:p>
        </w:tc>
      </w:tr>
      <w:tr w:rsidR="00357601" w14:paraId="5AF530C4" w14:textId="77777777" w:rsidTr="005801A6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30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BEED635" w14:textId="7C2A0409" w:rsidR="00357601" w:rsidRDefault="00357601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.</w:t>
            </w: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49C899D" w14:textId="6C953622" w:rsidR="00357601" w:rsidRDefault="00357601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Basis team support</w:t>
            </w: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4584E7D" w14:textId="5C4B191E" w:rsidR="00357601" w:rsidRDefault="00E01B80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Extended support required to resolve system issues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AC7CE07" w14:textId="77777777" w:rsidR="00357601" w:rsidRDefault="00357601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1E37BA5C" w14:textId="1530C24A" w:rsidR="00357601" w:rsidRDefault="00E01B80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Jasmine</w:t>
            </w:r>
          </w:p>
        </w:tc>
      </w:tr>
      <w:tr w:rsidR="00ED4577" w14:paraId="0FAFA17B" w14:textId="77777777" w:rsidTr="005801A6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30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290B062" w14:textId="3576696C" w:rsidR="00ED4577" w:rsidRDefault="001C75EE" w:rsidP="00D64EE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4.</w:t>
            </w: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3CB8D73" w14:textId="662539BA" w:rsidR="00ED4577" w:rsidRDefault="001C75EE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efect management</w:t>
            </w: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5FD9D7E" w14:textId="77777777" w:rsidR="0015142C" w:rsidRDefault="001C75EE" w:rsidP="00492A1D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Defects are assigned to local DM leads who then assign them to the </w:t>
            </w:r>
            <w:r w:rsidR="00F80C6C">
              <w:rPr>
                <w:rFonts w:ascii="Arial" w:hAnsi="Arial" w:cs="Arial"/>
                <w:color w:val="4B575F" w:themeColor="text1"/>
                <w:sz w:val="20"/>
                <w:szCs w:val="20"/>
              </w:rPr>
              <w:t>relevant members directly</w:t>
            </w:r>
            <w:r w:rsidR="00B32F1E">
              <w:rPr>
                <w:rFonts w:ascii="Arial" w:hAnsi="Arial" w:cs="Arial"/>
                <w:color w:val="4B575F" w:themeColor="text1"/>
                <w:sz w:val="20"/>
                <w:szCs w:val="20"/>
              </w:rPr>
              <w:t>.</w:t>
            </w:r>
            <w:r w:rsidR="00492A1D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</w:p>
          <w:p w14:paraId="02FE3332" w14:textId="24B098B3" w:rsidR="00ED4577" w:rsidRDefault="00492A1D" w:rsidP="00492A1D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DM leads need to drop a ping to the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signees</w:t>
            </w:r>
            <w:proofErr w:type="spell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so that they do not miss out on the defects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6CFEC467" w14:textId="77777777" w:rsidR="00ED4577" w:rsidRDefault="00ED4577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04C188F4" w14:textId="77777777" w:rsidR="00ED4577" w:rsidRDefault="00ED4577" w:rsidP="00D64EE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D63CCF" w:rsidRPr="00880D56" w14:paraId="01260F07" w14:textId="77777777" w:rsidTr="00737D9B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shd w:val="clear" w:color="auto" w:fill="2097D3" w:themeFill="accent6"/>
            <w:vAlign w:val="center"/>
          </w:tcPr>
          <w:p w14:paraId="366CA5EC" w14:textId="77777777" w:rsidR="00D63CCF" w:rsidRPr="00880D56" w:rsidRDefault="00D63CCF" w:rsidP="00737D9B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DengXian" w:eastAsia="DengXian" w:hAnsi="DengXian"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ound</w:t>
            </w:r>
            <w:r>
              <w:rPr>
                <w:rFonts w:ascii="Arial" w:eastAsiaTheme="minorHAnsi" w:hAnsi="Arial" w:cs="Arial"/>
                <w:b/>
                <w:color w:val="FFFFFF" w:themeColor="background1"/>
                <w:sz w:val="20"/>
                <w:szCs w:val="20"/>
              </w:rPr>
              <w:t xml:space="preserve"> Table</w:t>
            </w:r>
          </w:p>
        </w:tc>
      </w:tr>
      <w:tr w:rsidR="00D63CCF" w:rsidRPr="00880D56" w14:paraId="49819118" w14:textId="77777777" w:rsidTr="00737D9B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1" w:type="pct"/>
            <w:gridSpan w:val="2"/>
            <w:shd w:val="clear" w:color="auto" w:fill="D9D9D9" w:themeFill="accent1" w:themeFillShade="D9"/>
            <w:vAlign w:val="center"/>
          </w:tcPr>
          <w:p w14:paraId="2C1B2D2D" w14:textId="77777777" w:rsidR="00D63CCF" w:rsidRPr="00880D56" w:rsidRDefault="00D63CCF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198" w:type="pct"/>
            <w:shd w:val="clear" w:color="auto" w:fill="D9D9D9" w:themeFill="accent1" w:themeFillShade="D9"/>
            <w:vAlign w:val="center"/>
          </w:tcPr>
          <w:p w14:paraId="29A0E294" w14:textId="77777777" w:rsidR="00D63CCF" w:rsidRPr="00880D56" w:rsidRDefault="00D63CCF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12" w:type="pct"/>
            <w:gridSpan w:val="4"/>
            <w:shd w:val="clear" w:color="auto" w:fill="D9D9D9" w:themeFill="accent1" w:themeFillShade="D9"/>
            <w:vAlign w:val="center"/>
          </w:tcPr>
          <w:p w14:paraId="1C2114D5" w14:textId="77777777" w:rsidR="00D63CCF" w:rsidRPr="00880D56" w:rsidRDefault="00D63CCF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813" w:type="pct"/>
            <w:shd w:val="clear" w:color="auto" w:fill="D9D9D9" w:themeFill="accent1" w:themeFillShade="D9"/>
            <w:vAlign w:val="center"/>
          </w:tcPr>
          <w:p w14:paraId="3C28EF08" w14:textId="77777777" w:rsidR="00D63CCF" w:rsidRPr="00880D56" w:rsidRDefault="00D63CCF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56" w:type="pct"/>
            <w:shd w:val="clear" w:color="auto" w:fill="D9D9D9" w:themeFill="accent1" w:themeFillShade="D9"/>
          </w:tcPr>
          <w:p w14:paraId="0966D838" w14:textId="77777777" w:rsidR="00D63CCF" w:rsidRPr="00880D56" w:rsidRDefault="00D63CCF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310FD7" w:rsidRPr="00880D56" w14:paraId="4915E045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46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0AA81AC4" w14:textId="77777777" w:rsidR="00310FD7" w:rsidRPr="00880D56" w:rsidRDefault="00310FD7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UK</w:t>
            </w:r>
          </w:p>
        </w:tc>
        <w:tc>
          <w:tcPr>
            <w:tcW w:w="1198" w:type="pct"/>
            <w:shd w:val="clear" w:color="auto" w:fill="auto"/>
          </w:tcPr>
          <w:p w14:paraId="6E178AE5" w14:textId="77777777" w:rsidR="00310FD7" w:rsidRPr="00880D56" w:rsidRDefault="00310FD7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18386E27" w14:textId="5A21655D" w:rsidR="00310FD7" w:rsidRPr="00880D56" w:rsidRDefault="009A14B3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47E6847E" w14:textId="77777777" w:rsidR="00310FD7" w:rsidRPr="00880D56" w:rsidRDefault="00310FD7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7175A3B2" w14:textId="77777777" w:rsidR="00310FD7" w:rsidRPr="00880D56" w:rsidRDefault="00310FD7" w:rsidP="00737D9B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310FD7" w:rsidRPr="00880D56" w14:paraId="04413B64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55"/>
          <w:tblHeader/>
        </w:trPr>
        <w:tc>
          <w:tcPr>
            <w:tcW w:w="421" w:type="pct"/>
            <w:gridSpan w:val="2"/>
            <w:vMerge/>
          </w:tcPr>
          <w:p w14:paraId="7F31B475" w14:textId="77777777" w:rsidR="00310FD7" w:rsidRPr="00880D56" w:rsidRDefault="00310FD7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30E4F9AC" w14:textId="77777777" w:rsidR="00310FD7" w:rsidRPr="00880D56" w:rsidRDefault="00310FD7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2D5A43C5" w14:textId="7F0A8FCC" w:rsidR="00310FD7" w:rsidRDefault="00A43383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Product has 2 issues – </w:t>
            </w:r>
          </w:p>
          <w:p w14:paraId="58736330" w14:textId="77777777" w:rsidR="00A43383" w:rsidRDefault="006578C3" w:rsidP="00A43383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issing tax category</w:t>
            </w:r>
          </w:p>
          <w:p w14:paraId="65F49712" w14:textId="3BBA14BF" w:rsidR="006578C3" w:rsidRPr="00880D56" w:rsidRDefault="005075BC" w:rsidP="00A43383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aterial ledger configuration</w:t>
            </w:r>
          </w:p>
        </w:tc>
        <w:tc>
          <w:tcPr>
            <w:tcW w:w="813" w:type="pct"/>
            <w:shd w:val="clear" w:color="auto" w:fill="auto"/>
          </w:tcPr>
          <w:p w14:paraId="73547636" w14:textId="77777777" w:rsidR="00310FD7" w:rsidRPr="00880D56" w:rsidRDefault="00310FD7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0A47EC4F" w14:textId="77777777" w:rsidR="00310FD7" w:rsidRPr="00880D56" w:rsidRDefault="00310FD7" w:rsidP="00737D9B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310FD7" w:rsidRPr="00880D56" w14:paraId="5FAB2800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64"/>
          <w:tblHeader/>
        </w:trPr>
        <w:tc>
          <w:tcPr>
            <w:tcW w:w="421" w:type="pct"/>
            <w:gridSpan w:val="2"/>
            <w:vMerge/>
          </w:tcPr>
          <w:p w14:paraId="716AAAF7" w14:textId="77777777" w:rsidR="00310FD7" w:rsidRPr="00880D56" w:rsidRDefault="00310FD7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242DC21D" w14:textId="77777777" w:rsidR="00310FD7" w:rsidRPr="00880D56" w:rsidRDefault="00310FD7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0A7C9A18" w14:textId="340F02D7" w:rsidR="00310FD7" w:rsidRPr="00880D56" w:rsidRDefault="009A14B3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6930501A" w14:textId="77777777" w:rsidR="00310FD7" w:rsidRPr="00880D56" w:rsidRDefault="00310FD7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7D7DD6EC" w14:textId="77777777" w:rsidR="00310FD7" w:rsidRPr="00880D56" w:rsidRDefault="00310FD7" w:rsidP="00737D9B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C25F2C" w:rsidRPr="00880D56" w14:paraId="35F89B8D" w14:textId="77777777" w:rsidTr="00737D9B">
        <w:tblPrEx>
          <w:tblCellMar>
            <w:left w:w="71" w:type="dxa"/>
            <w:right w:w="71" w:type="dxa"/>
          </w:tblCellMar>
        </w:tblPrEx>
        <w:trPr>
          <w:cantSplit/>
          <w:trHeight w:val="136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442A630A" w14:textId="77777777" w:rsidR="00C25F2C" w:rsidRPr="00880D56" w:rsidRDefault="00C25F2C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</w:t>
            </w:r>
          </w:p>
        </w:tc>
        <w:tc>
          <w:tcPr>
            <w:tcW w:w="1198" w:type="pct"/>
            <w:shd w:val="clear" w:color="auto" w:fill="auto"/>
          </w:tcPr>
          <w:p w14:paraId="292644B6" w14:textId="77777777" w:rsidR="00C25F2C" w:rsidRPr="00880D56" w:rsidRDefault="00C25F2C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3C26B7EF" w14:textId="07FB64C8" w:rsidR="00C25F2C" w:rsidRPr="00880D56" w:rsidRDefault="009237BD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ata received for Product, Customer, Supplier, Fixed Asset</w:t>
            </w:r>
            <w:r w:rsidR="00304208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which need to be converted to XML format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</w:t>
            </w:r>
          </w:p>
        </w:tc>
        <w:tc>
          <w:tcPr>
            <w:tcW w:w="813" w:type="pct"/>
            <w:shd w:val="clear" w:color="auto" w:fill="auto"/>
          </w:tcPr>
          <w:p w14:paraId="346B200B" w14:textId="77777777" w:rsidR="00C25F2C" w:rsidRPr="00880D56" w:rsidRDefault="00C25F2C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0CB92622" w14:textId="48C162AC" w:rsidR="00C25F2C" w:rsidRPr="00880D56" w:rsidRDefault="00304208" w:rsidP="00737D9B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C25F2C" w:rsidRPr="00880D56" w14:paraId="63F9E9D7" w14:textId="77777777" w:rsidTr="00C25F2C">
        <w:tblPrEx>
          <w:tblCellMar>
            <w:left w:w="71" w:type="dxa"/>
            <w:right w:w="71" w:type="dxa"/>
          </w:tblCellMar>
        </w:tblPrEx>
        <w:trPr>
          <w:cantSplit/>
          <w:trHeight w:val="230"/>
          <w:tblHeader/>
        </w:trPr>
        <w:tc>
          <w:tcPr>
            <w:tcW w:w="421" w:type="pct"/>
            <w:gridSpan w:val="2"/>
            <w:vMerge/>
          </w:tcPr>
          <w:p w14:paraId="1B35C108" w14:textId="77777777" w:rsidR="00C25F2C" w:rsidRPr="00880D56" w:rsidRDefault="00C25F2C" w:rsidP="00737D9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783B0819" w14:textId="77777777" w:rsidR="00C25F2C" w:rsidRPr="00880D56" w:rsidRDefault="00C25F2C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0BB2B021" w14:textId="44E65BE5" w:rsidR="00C25F2C" w:rsidRPr="00880D56" w:rsidRDefault="00C25F2C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13" w:type="pct"/>
            <w:shd w:val="clear" w:color="auto" w:fill="auto"/>
          </w:tcPr>
          <w:p w14:paraId="611B9E01" w14:textId="77777777" w:rsidR="00C25F2C" w:rsidRPr="00880D56" w:rsidRDefault="00C25F2C" w:rsidP="00737D9B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7B897928" w14:textId="25C4A612" w:rsidR="00C25F2C" w:rsidRPr="00880D56" w:rsidRDefault="00C25F2C" w:rsidP="00737D9B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0E202F" w:rsidRPr="00880D56" w14:paraId="47A3C41F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28"/>
          <w:tblHeader/>
        </w:trPr>
        <w:tc>
          <w:tcPr>
            <w:tcW w:w="421" w:type="pct"/>
            <w:gridSpan w:val="2"/>
            <w:vMerge/>
          </w:tcPr>
          <w:p w14:paraId="058CD61E" w14:textId="77777777" w:rsidR="000E202F" w:rsidRPr="00880D56" w:rsidRDefault="000E202F" w:rsidP="000E202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06FEFDCA" w14:textId="77777777" w:rsidR="000E202F" w:rsidRPr="00880D56" w:rsidRDefault="000E202F" w:rsidP="000E202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7F5AED65" w14:textId="3560F5FD" w:rsidR="000E202F" w:rsidRPr="00880D56" w:rsidRDefault="000E202F" w:rsidP="000E202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13" w:type="pct"/>
            <w:shd w:val="clear" w:color="auto" w:fill="auto"/>
          </w:tcPr>
          <w:p w14:paraId="5E5232AD" w14:textId="77777777" w:rsidR="000E202F" w:rsidRPr="00880D56" w:rsidRDefault="000E202F" w:rsidP="000E202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126F01C6" w14:textId="77777777" w:rsidR="000E202F" w:rsidRPr="00880D56" w:rsidRDefault="000E202F" w:rsidP="000E202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0E202F" w:rsidRPr="00880D56" w14:paraId="698CA833" w14:textId="77777777" w:rsidTr="00737D9B">
        <w:tblPrEx>
          <w:tblCellMar>
            <w:left w:w="71" w:type="dxa"/>
            <w:right w:w="71" w:type="dxa"/>
          </w:tblCellMar>
        </w:tblPrEx>
        <w:trPr>
          <w:cantSplit/>
          <w:trHeight w:val="203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70A7C621" w14:textId="77777777" w:rsidR="000E202F" w:rsidRPr="00880D56" w:rsidRDefault="000E202F" w:rsidP="000E202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lastRenderedPageBreak/>
              <w:t>CN</w:t>
            </w:r>
          </w:p>
        </w:tc>
        <w:tc>
          <w:tcPr>
            <w:tcW w:w="1198" w:type="pct"/>
            <w:shd w:val="clear" w:color="auto" w:fill="auto"/>
          </w:tcPr>
          <w:p w14:paraId="6F68DD44" w14:textId="77777777" w:rsidR="000E202F" w:rsidRPr="00880D56" w:rsidRDefault="000E202F" w:rsidP="000E202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4C7F4D57" w14:textId="77777777" w:rsidR="000E202F" w:rsidRDefault="00A06100" w:rsidP="000E202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2 objects are pending for </w:t>
            </w:r>
            <w:proofErr w:type="gramStart"/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load</w:t>
            </w:r>
            <w:proofErr w:type="gramEnd"/>
          </w:p>
          <w:p w14:paraId="7E853C59" w14:textId="77777777" w:rsidR="00A06100" w:rsidRDefault="00EF7D46" w:rsidP="00A06100">
            <w:pPr>
              <w:pStyle w:val="NoSpacing"/>
              <w:numPr>
                <w:ilvl w:val="0"/>
                <w:numId w:val="24"/>
              </w:numP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EF7D4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Batch unique at material and client </w:t>
            </w:r>
            <w:proofErr w:type="spellStart"/>
            <w:r w:rsidRPr="00EF7D4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levelBatch</w:t>
            </w:r>
            <w:proofErr w:type="spellEnd"/>
            <w:r w:rsidRPr="00EF7D4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unique at material and client level</w:t>
            </w:r>
          </w:p>
          <w:p w14:paraId="24FD6E85" w14:textId="3796BABD" w:rsidR="00EF7D46" w:rsidRPr="00880D56" w:rsidRDefault="00E45529" w:rsidP="00A06100">
            <w:pPr>
              <w:pStyle w:val="NoSpacing"/>
              <w:numPr>
                <w:ilvl w:val="0"/>
                <w:numId w:val="24"/>
              </w:numP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E45529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Fixed asset (incl. balances and transactions)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– Configuration issue</w:t>
            </w:r>
          </w:p>
        </w:tc>
        <w:tc>
          <w:tcPr>
            <w:tcW w:w="813" w:type="pct"/>
            <w:shd w:val="clear" w:color="auto" w:fill="auto"/>
          </w:tcPr>
          <w:p w14:paraId="29859EB0" w14:textId="77777777" w:rsidR="000E202F" w:rsidRPr="00880D56" w:rsidRDefault="000E202F" w:rsidP="000E202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06258C86" w14:textId="77777777" w:rsidR="000E202F" w:rsidRPr="00880D56" w:rsidRDefault="000E202F" w:rsidP="000E202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27396A" w:rsidRPr="00880D56" w14:paraId="05A87ADB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82"/>
          <w:tblHeader/>
        </w:trPr>
        <w:tc>
          <w:tcPr>
            <w:tcW w:w="421" w:type="pct"/>
            <w:gridSpan w:val="2"/>
            <w:vMerge/>
          </w:tcPr>
          <w:p w14:paraId="3A707689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07803AAB" w14:textId="77777777" w:rsidR="0027396A" w:rsidRPr="00880D56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5D575DE1" w14:textId="6E9DDCC1" w:rsidR="0027396A" w:rsidRPr="00880D56" w:rsidRDefault="0015142C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7BB95D92" w14:textId="77777777" w:rsidR="0027396A" w:rsidRPr="00880D56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1147AC45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27396A" w:rsidRPr="00880D56" w14:paraId="502B0F3A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64"/>
          <w:tblHeader/>
        </w:trPr>
        <w:tc>
          <w:tcPr>
            <w:tcW w:w="421" w:type="pct"/>
            <w:gridSpan w:val="2"/>
            <w:vMerge/>
          </w:tcPr>
          <w:p w14:paraId="2B7DE858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18474812" w14:textId="77777777" w:rsidR="0027396A" w:rsidRPr="00880D56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01A494B0" w14:textId="3B0CF4EF" w:rsidR="0027396A" w:rsidRPr="00051E28" w:rsidRDefault="0015142C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21E8D59E" w14:textId="77777777" w:rsidR="0027396A" w:rsidRPr="00880D56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7C57D248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27396A" w:rsidRPr="00880D56" w14:paraId="61EABF02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64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1EF3F811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Global Data Team</w:t>
            </w:r>
          </w:p>
        </w:tc>
        <w:tc>
          <w:tcPr>
            <w:tcW w:w="1198" w:type="pct"/>
            <w:shd w:val="clear" w:color="auto" w:fill="auto"/>
          </w:tcPr>
          <w:p w14:paraId="10806F68" w14:textId="77777777" w:rsidR="0027396A" w:rsidRPr="003406B3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2A3EAA58" w14:textId="2C295AE9" w:rsidR="0027396A" w:rsidRPr="00880D56" w:rsidRDefault="0015142C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4119C956" w14:textId="77777777" w:rsidR="0027396A" w:rsidRPr="00880D56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154DBA24" w14:textId="76ABCDCC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27396A" w:rsidRPr="00880D56" w14:paraId="78A9B3FC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55"/>
          <w:tblHeader/>
        </w:trPr>
        <w:tc>
          <w:tcPr>
            <w:tcW w:w="421" w:type="pct"/>
            <w:gridSpan w:val="2"/>
            <w:vMerge/>
          </w:tcPr>
          <w:p w14:paraId="5D8C44EE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693D5093" w14:textId="77777777" w:rsidR="0027396A" w:rsidRPr="003406B3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704909BE" w14:textId="679BBCD8" w:rsidR="0027396A" w:rsidRPr="00880D56" w:rsidRDefault="0015142C" w:rsidP="0027396A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3D079EE8" w14:textId="77777777" w:rsidR="0027396A" w:rsidRPr="00880D56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6867FEE0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27396A" w:rsidRPr="00880D56" w14:paraId="0A95A3B4" w14:textId="77777777" w:rsidTr="00AE2F97">
        <w:tblPrEx>
          <w:tblCellMar>
            <w:left w:w="71" w:type="dxa"/>
            <w:right w:w="71" w:type="dxa"/>
          </w:tblCellMar>
        </w:tblPrEx>
        <w:trPr>
          <w:cantSplit/>
          <w:trHeight w:val="264"/>
          <w:tblHeader/>
        </w:trPr>
        <w:tc>
          <w:tcPr>
            <w:tcW w:w="421" w:type="pct"/>
            <w:gridSpan w:val="2"/>
            <w:vMerge/>
          </w:tcPr>
          <w:p w14:paraId="216AB7DF" w14:textId="77777777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161C9A17" w14:textId="77777777" w:rsidR="0027396A" w:rsidRPr="003406B3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6250210C" w14:textId="4B697405" w:rsidR="0027396A" w:rsidRPr="00880D56" w:rsidRDefault="0015142C" w:rsidP="0027396A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3710A825" w14:textId="77777777" w:rsidR="0027396A" w:rsidRPr="00880D56" w:rsidRDefault="0027396A" w:rsidP="0027396A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150F64AB" w14:textId="6051EFD2" w:rsidR="0027396A" w:rsidRPr="00880D56" w:rsidRDefault="0027396A" w:rsidP="0027396A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</w:tbl>
    <w:p w14:paraId="29B5F0FB" w14:textId="77777777" w:rsidR="00D63CCF" w:rsidRPr="00880D56" w:rsidRDefault="00D63CCF" w:rsidP="00D63CCF">
      <w:pPr>
        <w:rPr>
          <w:rFonts w:ascii="Arial" w:hAnsi="Arial" w:cs="Arial"/>
          <w:lang w:val="en-US"/>
        </w:rPr>
      </w:pPr>
    </w:p>
    <w:p w14:paraId="2F7DF1DF" w14:textId="059D4E90" w:rsidR="00A4437F" w:rsidRPr="00880D56" w:rsidRDefault="00A4437F" w:rsidP="00476039">
      <w:pPr>
        <w:rPr>
          <w:rFonts w:ascii="Arial" w:hAnsi="Arial" w:cs="Arial"/>
          <w:lang w:val="en-US"/>
        </w:rPr>
      </w:pPr>
    </w:p>
    <w:sectPr w:rsidR="00A4437F" w:rsidRPr="00880D56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29461" w14:textId="77777777" w:rsidR="0055191C" w:rsidRDefault="0055191C" w:rsidP="00E85BFF">
      <w:pPr>
        <w:spacing w:after="0" w:line="240" w:lineRule="auto"/>
      </w:pPr>
      <w:r>
        <w:separator/>
      </w:r>
    </w:p>
  </w:endnote>
  <w:endnote w:type="continuationSeparator" w:id="0">
    <w:p w14:paraId="34A9EA3D" w14:textId="77777777" w:rsidR="0055191C" w:rsidRDefault="0055191C" w:rsidP="00E85BFF">
      <w:pPr>
        <w:spacing w:after="0" w:line="240" w:lineRule="auto"/>
      </w:pPr>
      <w:r>
        <w:continuationSeparator/>
      </w:r>
    </w:p>
  </w:endnote>
  <w:endnote w:type="continuationNotice" w:id="1">
    <w:p w14:paraId="1571B28D" w14:textId="77777777" w:rsidR="0055191C" w:rsidRDefault="005519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C13C1" w14:textId="77777777" w:rsidR="0055191C" w:rsidRDefault="0055191C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0AC9C560" w14:textId="77777777" w:rsidR="0055191C" w:rsidRDefault="0055191C" w:rsidP="00E85BFF">
      <w:pPr>
        <w:spacing w:after="0" w:line="240" w:lineRule="auto"/>
      </w:pPr>
      <w:r>
        <w:continuationSeparator/>
      </w:r>
    </w:p>
  </w:footnote>
  <w:footnote w:type="continuationNotice" w:id="1">
    <w:p w14:paraId="61854B36" w14:textId="77777777" w:rsidR="0055191C" w:rsidRDefault="005519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339D"/>
    <w:multiLevelType w:val="hybridMultilevel"/>
    <w:tmpl w:val="84D688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212DA"/>
    <w:multiLevelType w:val="hybridMultilevel"/>
    <w:tmpl w:val="F0989F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93F0E"/>
    <w:multiLevelType w:val="hybridMultilevel"/>
    <w:tmpl w:val="AE00E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F4B48"/>
    <w:multiLevelType w:val="hybridMultilevel"/>
    <w:tmpl w:val="7E90E9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64980"/>
    <w:multiLevelType w:val="hybridMultilevel"/>
    <w:tmpl w:val="5FC0C8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BE7FA0"/>
    <w:multiLevelType w:val="hybridMultilevel"/>
    <w:tmpl w:val="A2D2C6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7377C"/>
    <w:multiLevelType w:val="hybridMultilevel"/>
    <w:tmpl w:val="E4C880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DE7F0E"/>
    <w:multiLevelType w:val="hybridMultilevel"/>
    <w:tmpl w:val="1C821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8C68EA"/>
    <w:multiLevelType w:val="hybridMultilevel"/>
    <w:tmpl w:val="93220B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7D3141E"/>
    <w:multiLevelType w:val="hybridMultilevel"/>
    <w:tmpl w:val="F184D7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263351"/>
    <w:multiLevelType w:val="hybridMultilevel"/>
    <w:tmpl w:val="2DD803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8D44A6"/>
    <w:multiLevelType w:val="hybridMultilevel"/>
    <w:tmpl w:val="6A8AAA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4C1739"/>
    <w:multiLevelType w:val="hybridMultilevel"/>
    <w:tmpl w:val="8236B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F07272"/>
    <w:multiLevelType w:val="hybridMultilevel"/>
    <w:tmpl w:val="D1A093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021DE2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70FC2"/>
    <w:multiLevelType w:val="hybridMultilevel"/>
    <w:tmpl w:val="6C3A63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F45EA5"/>
    <w:multiLevelType w:val="hybridMultilevel"/>
    <w:tmpl w:val="76180C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D534F9"/>
    <w:multiLevelType w:val="hybridMultilevel"/>
    <w:tmpl w:val="4C3060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B6160"/>
    <w:multiLevelType w:val="hybridMultilevel"/>
    <w:tmpl w:val="0E1A66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CC1A36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D66C1"/>
    <w:multiLevelType w:val="hybridMultilevel"/>
    <w:tmpl w:val="111015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823A9F"/>
    <w:multiLevelType w:val="hybridMultilevel"/>
    <w:tmpl w:val="EF24C9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23"/>
  </w:num>
  <w:num w:numId="2" w16cid:durableId="1308978159">
    <w:abstractNumId w:val="9"/>
  </w:num>
  <w:num w:numId="3" w16cid:durableId="2024893006">
    <w:abstractNumId w:val="24"/>
  </w:num>
  <w:num w:numId="4" w16cid:durableId="982467651">
    <w:abstractNumId w:val="22"/>
  </w:num>
  <w:num w:numId="5" w16cid:durableId="1564679085">
    <w:abstractNumId w:val="10"/>
  </w:num>
  <w:num w:numId="6" w16cid:durableId="1157305829">
    <w:abstractNumId w:val="20"/>
  </w:num>
  <w:num w:numId="7" w16cid:durableId="797798128">
    <w:abstractNumId w:val="15"/>
  </w:num>
  <w:num w:numId="8" w16cid:durableId="959457763">
    <w:abstractNumId w:val="4"/>
  </w:num>
  <w:num w:numId="9" w16cid:durableId="1297907234">
    <w:abstractNumId w:val="16"/>
  </w:num>
  <w:num w:numId="10" w16cid:durableId="704403391">
    <w:abstractNumId w:val="1"/>
  </w:num>
  <w:num w:numId="11" w16cid:durableId="1007638677">
    <w:abstractNumId w:val="21"/>
  </w:num>
  <w:num w:numId="12" w16cid:durableId="257106373">
    <w:abstractNumId w:val="3"/>
  </w:num>
  <w:num w:numId="13" w16cid:durableId="1398747933">
    <w:abstractNumId w:val="18"/>
  </w:num>
  <w:num w:numId="14" w16cid:durableId="1203520407">
    <w:abstractNumId w:val="13"/>
  </w:num>
  <w:num w:numId="15" w16cid:durableId="1250189333">
    <w:abstractNumId w:val="0"/>
  </w:num>
  <w:num w:numId="16" w16cid:durableId="1528835598">
    <w:abstractNumId w:val="7"/>
  </w:num>
  <w:num w:numId="17" w16cid:durableId="1177816068">
    <w:abstractNumId w:val="11"/>
  </w:num>
  <w:num w:numId="18" w16cid:durableId="1922981969">
    <w:abstractNumId w:val="5"/>
  </w:num>
  <w:num w:numId="19" w16cid:durableId="219364894">
    <w:abstractNumId w:val="17"/>
  </w:num>
  <w:num w:numId="20" w16cid:durableId="721563219">
    <w:abstractNumId w:val="2"/>
  </w:num>
  <w:num w:numId="21" w16cid:durableId="1973057483">
    <w:abstractNumId w:val="6"/>
  </w:num>
  <w:num w:numId="22" w16cid:durableId="2039117518">
    <w:abstractNumId w:val="19"/>
  </w:num>
  <w:num w:numId="23" w16cid:durableId="575671151">
    <w:abstractNumId w:val="8"/>
  </w:num>
  <w:num w:numId="24" w16cid:durableId="645359707">
    <w:abstractNumId w:val="12"/>
  </w:num>
  <w:num w:numId="25" w16cid:durableId="16179069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3743"/>
    <w:rsid w:val="00007249"/>
    <w:rsid w:val="000142B4"/>
    <w:rsid w:val="00022B11"/>
    <w:rsid w:val="00022BFA"/>
    <w:rsid w:val="000249A2"/>
    <w:rsid w:val="00034B8B"/>
    <w:rsid w:val="0003781F"/>
    <w:rsid w:val="000412EF"/>
    <w:rsid w:val="0004767B"/>
    <w:rsid w:val="00050F10"/>
    <w:rsid w:val="00051E28"/>
    <w:rsid w:val="0006255B"/>
    <w:rsid w:val="000705F5"/>
    <w:rsid w:val="00084450"/>
    <w:rsid w:val="00085BB9"/>
    <w:rsid w:val="0009124A"/>
    <w:rsid w:val="0009279B"/>
    <w:rsid w:val="00094357"/>
    <w:rsid w:val="000A2A56"/>
    <w:rsid w:val="000A7DCA"/>
    <w:rsid w:val="000A7F63"/>
    <w:rsid w:val="000B38E4"/>
    <w:rsid w:val="000B3A71"/>
    <w:rsid w:val="000B59EA"/>
    <w:rsid w:val="000C3C58"/>
    <w:rsid w:val="000D0EB0"/>
    <w:rsid w:val="000D2029"/>
    <w:rsid w:val="000D3D36"/>
    <w:rsid w:val="000D5266"/>
    <w:rsid w:val="000D5633"/>
    <w:rsid w:val="000E087D"/>
    <w:rsid w:val="000E202F"/>
    <w:rsid w:val="000E3432"/>
    <w:rsid w:val="000E4020"/>
    <w:rsid w:val="000E426C"/>
    <w:rsid w:val="000E58B9"/>
    <w:rsid w:val="000E7C39"/>
    <w:rsid w:val="000F0C2C"/>
    <w:rsid w:val="000F323C"/>
    <w:rsid w:val="000F3A21"/>
    <w:rsid w:val="000F4924"/>
    <w:rsid w:val="00102600"/>
    <w:rsid w:val="00102D01"/>
    <w:rsid w:val="00102E2A"/>
    <w:rsid w:val="00104F01"/>
    <w:rsid w:val="00107A10"/>
    <w:rsid w:val="001102EF"/>
    <w:rsid w:val="001110F3"/>
    <w:rsid w:val="00112CCF"/>
    <w:rsid w:val="001137A1"/>
    <w:rsid w:val="001211C2"/>
    <w:rsid w:val="001239FE"/>
    <w:rsid w:val="001320E7"/>
    <w:rsid w:val="00133447"/>
    <w:rsid w:val="00135586"/>
    <w:rsid w:val="00140097"/>
    <w:rsid w:val="001404A5"/>
    <w:rsid w:val="00140E29"/>
    <w:rsid w:val="00142475"/>
    <w:rsid w:val="0015142C"/>
    <w:rsid w:val="00151843"/>
    <w:rsid w:val="00151B63"/>
    <w:rsid w:val="001604EF"/>
    <w:rsid w:val="00163B1E"/>
    <w:rsid w:val="00163EB2"/>
    <w:rsid w:val="001732E7"/>
    <w:rsid w:val="0017663E"/>
    <w:rsid w:val="00194A77"/>
    <w:rsid w:val="001A2971"/>
    <w:rsid w:val="001A72A4"/>
    <w:rsid w:val="001B312F"/>
    <w:rsid w:val="001B3621"/>
    <w:rsid w:val="001B3755"/>
    <w:rsid w:val="001B748F"/>
    <w:rsid w:val="001C3842"/>
    <w:rsid w:val="001C4A67"/>
    <w:rsid w:val="001C75EE"/>
    <w:rsid w:val="001D0B14"/>
    <w:rsid w:val="001D22D5"/>
    <w:rsid w:val="001D2EF0"/>
    <w:rsid w:val="001E17CA"/>
    <w:rsid w:val="001E255C"/>
    <w:rsid w:val="001F3D69"/>
    <w:rsid w:val="00200459"/>
    <w:rsid w:val="0020144C"/>
    <w:rsid w:val="00206165"/>
    <w:rsid w:val="00213E90"/>
    <w:rsid w:val="00216EFC"/>
    <w:rsid w:val="0022345E"/>
    <w:rsid w:val="00225967"/>
    <w:rsid w:val="00235BE4"/>
    <w:rsid w:val="0024101A"/>
    <w:rsid w:val="00242D93"/>
    <w:rsid w:val="00247751"/>
    <w:rsid w:val="00250130"/>
    <w:rsid w:val="00253F59"/>
    <w:rsid w:val="002575BB"/>
    <w:rsid w:val="0026069D"/>
    <w:rsid w:val="0027396A"/>
    <w:rsid w:val="002816A0"/>
    <w:rsid w:val="0029152E"/>
    <w:rsid w:val="00294204"/>
    <w:rsid w:val="002A0FAD"/>
    <w:rsid w:val="002A1A50"/>
    <w:rsid w:val="002A2751"/>
    <w:rsid w:val="002A3D98"/>
    <w:rsid w:val="002B7A25"/>
    <w:rsid w:val="002C024A"/>
    <w:rsid w:val="002D607C"/>
    <w:rsid w:val="002E78F9"/>
    <w:rsid w:val="002F4378"/>
    <w:rsid w:val="002F4915"/>
    <w:rsid w:val="002F5C64"/>
    <w:rsid w:val="00300E00"/>
    <w:rsid w:val="00301501"/>
    <w:rsid w:val="003037C0"/>
    <w:rsid w:val="00303FC4"/>
    <w:rsid w:val="00304208"/>
    <w:rsid w:val="00310FD7"/>
    <w:rsid w:val="00312415"/>
    <w:rsid w:val="003141EE"/>
    <w:rsid w:val="0031610B"/>
    <w:rsid w:val="00316892"/>
    <w:rsid w:val="003338EF"/>
    <w:rsid w:val="00336B6C"/>
    <w:rsid w:val="003406B3"/>
    <w:rsid w:val="00345C70"/>
    <w:rsid w:val="00350D8B"/>
    <w:rsid w:val="00356ABC"/>
    <w:rsid w:val="00357601"/>
    <w:rsid w:val="00357E00"/>
    <w:rsid w:val="00370C4C"/>
    <w:rsid w:val="00371F6B"/>
    <w:rsid w:val="00374AD0"/>
    <w:rsid w:val="0038405B"/>
    <w:rsid w:val="00390B0C"/>
    <w:rsid w:val="003945AC"/>
    <w:rsid w:val="003972E9"/>
    <w:rsid w:val="003978C5"/>
    <w:rsid w:val="003A05B1"/>
    <w:rsid w:val="003A0782"/>
    <w:rsid w:val="003A07F8"/>
    <w:rsid w:val="003A4B93"/>
    <w:rsid w:val="003A7E19"/>
    <w:rsid w:val="003B2C25"/>
    <w:rsid w:val="003B4244"/>
    <w:rsid w:val="003B6529"/>
    <w:rsid w:val="003C1924"/>
    <w:rsid w:val="003C2027"/>
    <w:rsid w:val="003C2AA6"/>
    <w:rsid w:val="003C551C"/>
    <w:rsid w:val="003C643D"/>
    <w:rsid w:val="003C7A98"/>
    <w:rsid w:val="003D09A2"/>
    <w:rsid w:val="003D4643"/>
    <w:rsid w:val="003E16F4"/>
    <w:rsid w:val="003E6041"/>
    <w:rsid w:val="003E7C2F"/>
    <w:rsid w:val="003F1E3D"/>
    <w:rsid w:val="003F3117"/>
    <w:rsid w:val="0040155B"/>
    <w:rsid w:val="00415645"/>
    <w:rsid w:val="00421E44"/>
    <w:rsid w:val="004243BB"/>
    <w:rsid w:val="00424A10"/>
    <w:rsid w:val="00425EBA"/>
    <w:rsid w:val="0042661C"/>
    <w:rsid w:val="00426F98"/>
    <w:rsid w:val="0042784F"/>
    <w:rsid w:val="00430F37"/>
    <w:rsid w:val="0043187A"/>
    <w:rsid w:val="00436D8A"/>
    <w:rsid w:val="00447A9B"/>
    <w:rsid w:val="004549A3"/>
    <w:rsid w:val="00454C64"/>
    <w:rsid w:val="00455875"/>
    <w:rsid w:val="004573CC"/>
    <w:rsid w:val="0047185B"/>
    <w:rsid w:val="004744AD"/>
    <w:rsid w:val="004746EF"/>
    <w:rsid w:val="00476039"/>
    <w:rsid w:val="00482821"/>
    <w:rsid w:val="00492717"/>
    <w:rsid w:val="00492A1D"/>
    <w:rsid w:val="00492CCF"/>
    <w:rsid w:val="00493D66"/>
    <w:rsid w:val="00494454"/>
    <w:rsid w:val="004947FD"/>
    <w:rsid w:val="00494AB4"/>
    <w:rsid w:val="00497C7C"/>
    <w:rsid w:val="004A1336"/>
    <w:rsid w:val="004A332A"/>
    <w:rsid w:val="004B37C3"/>
    <w:rsid w:val="004C4353"/>
    <w:rsid w:val="004C7FA8"/>
    <w:rsid w:val="004D438E"/>
    <w:rsid w:val="004D4DFA"/>
    <w:rsid w:val="004D4F1A"/>
    <w:rsid w:val="004D5FBD"/>
    <w:rsid w:val="004D6867"/>
    <w:rsid w:val="004E323F"/>
    <w:rsid w:val="004E3AB6"/>
    <w:rsid w:val="004F2ABC"/>
    <w:rsid w:val="004F4F8E"/>
    <w:rsid w:val="004F7CDB"/>
    <w:rsid w:val="00503FD9"/>
    <w:rsid w:val="00505381"/>
    <w:rsid w:val="00506611"/>
    <w:rsid w:val="00506907"/>
    <w:rsid w:val="005075BC"/>
    <w:rsid w:val="00520084"/>
    <w:rsid w:val="005205ED"/>
    <w:rsid w:val="00527A23"/>
    <w:rsid w:val="00536A8C"/>
    <w:rsid w:val="00544D18"/>
    <w:rsid w:val="0055191C"/>
    <w:rsid w:val="005532C7"/>
    <w:rsid w:val="005607A3"/>
    <w:rsid w:val="00571888"/>
    <w:rsid w:val="00575467"/>
    <w:rsid w:val="005967B4"/>
    <w:rsid w:val="005A543E"/>
    <w:rsid w:val="005A709D"/>
    <w:rsid w:val="005B654D"/>
    <w:rsid w:val="005C4C14"/>
    <w:rsid w:val="005D26BC"/>
    <w:rsid w:val="005D378B"/>
    <w:rsid w:val="005E0777"/>
    <w:rsid w:val="005E4564"/>
    <w:rsid w:val="005E4EEB"/>
    <w:rsid w:val="005E6791"/>
    <w:rsid w:val="00605DFC"/>
    <w:rsid w:val="00614F08"/>
    <w:rsid w:val="00615711"/>
    <w:rsid w:val="00626EA4"/>
    <w:rsid w:val="00644A11"/>
    <w:rsid w:val="00646156"/>
    <w:rsid w:val="0065381F"/>
    <w:rsid w:val="00654619"/>
    <w:rsid w:val="006578C3"/>
    <w:rsid w:val="0066203B"/>
    <w:rsid w:val="00670C0D"/>
    <w:rsid w:val="00676470"/>
    <w:rsid w:val="0068585C"/>
    <w:rsid w:val="00686570"/>
    <w:rsid w:val="00687007"/>
    <w:rsid w:val="00697481"/>
    <w:rsid w:val="006A6190"/>
    <w:rsid w:val="006D2710"/>
    <w:rsid w:val="006E1BC1"/>
    <w:rsid w:val="006E1F78"/>
    <w:rsid w:val="006E797F"/>
    <w:rsid w:val="006F02CE"/>
    <w:rsid w:val="006F1DDE"/>
    <w:rsid w:val="006F364B"/>
    <w:rsid w:val="006F42D6"/>
    <w:rsid w:val="006F7F02"/>
    <w:rsid w:val="007000E9"/>
    <w:rsid w:val="00704CBF"/>
    <w:rsid w:val="00704DD7"/>
    <w:rsid w:val="0071334D"/>
    <w:rsid w:val="00716278"/>
    <w:rsid w:val="007177C8"/>
    <w:rsid w:val="007270AB"/>
    <w:rsid w:val="007323C5"/>
    <w:rsid w:val="00734D8C"/>
    <w:rsid w:val="007350DB"/>
    <w:rsid w:val="00740D6A"/>
    <w:rsid w:val="0074469A"/>
    <w:rsid w:val="00744F29"/>
    <w:rsid w:val="00761499"/>
    <w:rsid w:val="00762D21"/>
    <w:rsid w:val="00774DD2"/>
    <w:rsid w:val="00775F03"/>
    <w:rsid w:val="0078075D"/>
    <w:rsid w:val="007873B0"/>
    <w:rsid w:val="00790A90"/>
    <w:rsid w:val="00793189"/>
    <w:rsid w:val="00796708"/>
    <w:rsid w:val="007B3B24"/>
    <w:rsid w:val="007C4711"/>
    <w:rsid w:val="007C5F39"/>
    <w:rsid w:val="007C77B3"/>
    <w:rsid w:val="007E0BD8"/>
    <w:rsid w:val="007E0FB0"/>
    <w:rsid w:val="00804B17"/>
    <w:rsid w:val="00810E43"/>
    <w:rsid w:val="00812E97"/>
    <w:rsid w:val="00817C1F"/>
    <w:rsid w:val="00823DEB"/>
    <w:rsid w:val="00832F55"/>
    <w:rsid w:val="00835B57"/>
    <w:rsid w:val="00842031"/>
    <w:rsid w:val="00842452"/>
    <w:rsid w:val="00850D34"/>
    <w:rsid w:val="008512F7"/>
    <w:rsid w:val="0085381E"/>
    <w:rsid w:val="00870095"/>
    <w:rsid w:val="00873924"/>
    <w:rsid w:val="00877A1F"/>
    <w:rsid w:val="00880D56"/>
    <w:rsid w:val="00890068"/>
    <w:rsid w:val="00890B2E"/>
    <w:rsid w:val="008960E1"/>
    <w:rsid w:val="008971A2"/>
    <w:rsid w:val="00897D49"/>
    <w:rsid w:val="008A4994"/>
    <w:rsid w:val="008B6600"/>
    <w:rsid w:val="008C10FE"/>
    <w:rsid w:val="008C4609"/>
    <w:rsid w:val="008C7A7A"/>
    <w:rsid w:val="008D110D"/>
    <w:rsid w:val="008D44FA"/>
    <w:rsid w:val="008D7A18"/>
    <w:rsid w:val="008E62D5"/>
    <w:rsid w:val="008F53CB"/>
    <w:rsid w:val="00900ACC"/>
    <w:rsid w:val="00903652"/>
    <w:rsid w:val="00906AD1"/>
    <w:rsid w:val="00915101"/>
    <w:rsid w:val="00923118"/>
    <w:rsid w:val="009237BD"/>
    <w:rsid w:val="00933AC5"/>
    <w:rsid w:val="00935B08"/>
    <w:rsid w:val="00936E3B"/>
    <w:rsid w:val="009372FA"/>
    <w:rsid w:val="00941515"/>
    <w:rsid w:val="009460AB"/>
    <w:rsid w:val="009464B8"/>
    <w:rsid w:val="00951424"/>
    <w:rsid w:val="00966940"/>
    <w:rsid w:val="00966AFE"/>
    <w:rsid w:val="0097121D"/>
    <w:rsid w:val="009800B0"/>
    <w:rsid w:val="009804A8"/>
    <w:rsid w:val="00981FE8"/>
    <w:rsid w:val="009825E4"/>
    <w:rsid w:val="00986203"/>
    <w:rsid w:val="009934A9"/>
    <w:rsid w:val="00994CB7"/>
    <w:rsid w:val="009A14B3"/>
    <w:rsid w:val="009A3A02"/>
    <w:rsid w:val="009A5D60"/>
    <w:rsid w:val="009B2C53"/>
    <w:rsid w:val="009B3AA6"/>
    <w:rsid w:val="009B4C91"/>
    <w:rsid w:val="009B71C9"/>
    <w:rsid w:val="009C26CE"/>
    <w:rsid w:val="009C2869"/>
    <w:rsid w:val="009C34B2"/>
    <w:rsid w:val="009D3DA9"/>
    <w:rsid w:val="009D4035"/>
    <w:rsid w:val="009E2E01"/>
    <w:rsid w:val="009E31BB"/>
    <w:rsid w:val="00A06100"/>
    <w:rsid w:val="00A11D27"/>
    <w:rsid w:val="00A1659F"/>
    <w:rsid w:val="00A169F8"/>
    <w:rsid w:val="00A17640"/>
    <w:rsid w:val="00A24D62"/>
    <w:rsid w:val="00A279E1"/>
    <w:rsid w:val="00A3356A"/>
    <w:rsid w:val="00A42971"/>
    <w:rsid w:val="00A43383"/>
    <w:rsid w:val="00A4437F"/>
    <w:rsid w:val="00A44F1A"/>
    <w:rsid w:val="00A52848"/>
    <w:rsid w:val="00A54176"/>
    <w:rsid w:val="00A5476C"/>
    <w:rsid w:val="00A54BA0"/>
    <w:rsid w:val="00A65976"/>
    <w:rsid w:val="00A6731D"/>
    <w:rsid w:val="00A708F9"/>
    <w:rsid w:val="00A74F01"/>
    <w:rsid w:val="00A7506B"/>
    <w:rsid w:val="00A81934"/>
    <w:rsid w:val="00A861F6"/>
    <w:rsid w:val="00A864B3"/>
    <w:rsid w:val="00A877D9"/>
    <w:rsid w:val="00A95D5D"/>
    <w:rsid w:val="00AA129A"/>
    <w:rsid w:val="00AA5B31"/>
    <w:rsid w:val="00AA705E"/>
    <w:rsid w:val="00AC0AE8"/>
    <w:rsid w:val="00AC56AF"/>
    <w:rsid w:val="00AC769F"/>
    <w:rsid w:val="00AD4E69"/>
    <w:rsid w:val="00AD5017"/>
    <w:rsid w:val="00AD75B2"/>
    <w:rsid w:val="00AE278E"/>
    <w:rsid w:val="00AE2F97"/>
    <w:rsid w:val="00AE3E1C"/>
    <w:rsid w:val="00B017E7"/>
    <w:rsid w:val="00B0795B"/>
    <w:rsid w:val="00B1383D"/>
    <w:rsid w:val="00B21F56"/>
    <w:rsid w:val="00B328A0"/>
    <w:rsid w:val="00B32F1E"/>
    <w:rsid w:val="00B36B94"/>
    <w:rsid w:val="00B4302B"/>
    <w:rsid w:val="00B44779"/>
    <w:rsid w:val="00B45274"/>
    <w:rsid w:val="00B51985"/>
    <w:rsid w:val="00B651DD"/>
    <w:rsid w:val="00B70657"/>
    <w:rsid w:val="00B70AD1"/>
    <w:rsid w:val="00B8176B"/>
    <w:rsid w:val="00B81C36"/>
    <w:rsid w:val="00B82076"/>
    <w:rsid w:val="00BA2B5A"/>
    <w:rsid w:val="00BA62DD"/>
    <w:rsid w:val="00BB2707"/>
    <w:rsid w:val="00BB60C4"/>
    <w:rsid w:val="00BC420F"/>
    <w:rsid w:val="00BD5988"/>
    <w:rsid w:val="00BF3D5F"/>
    <w:rsid w:val="00BF5473"/>
    <w:rsid w:val="00C00F69"/>
    <w:rsid w:val="00C036A7"/>
    <w:rsid w:val="00C03DEC"/>
    <w:rsid w:val="00C0652D"/>
    <w:rsid w:val="00C102AC"/>
    <w:rsid w:val="00C10D67"/>
    <w:rsid w:val="00C15F4F"/>
    <w:rsid w:val="00C21D28"/>
    <w:rsid w:val="00C23DB9"/>
    <w:rsid w:val="00C25290"/>
    <w:rsid w:val="00C25F2C"/>
    <w:rsid w:val="00C30840"/>
    <w:rsid w:val="00C31E43"/>
    <w:rsid w:val="00C36B0D"/>
    <w:rsid w:val="00C64B23"/>
    <w:rsid w:val="00C67862"/>
    <w:rsid w:val="00C83BE1"/>
    <w:rsid w:val="00C84361"/>
    <w:rsid w:val="00C85E06"/>
    <w:rsid w:val="00C97B1D"/>
    <w:rsid w:val="00CA308B"/>
    <w:rsid w:val="00CA5794"/>
    <w:rsid w:val="00CA7FE2"/>
    <w:rsid w:val="00CB3D35"/>
    <w:rsid w:val="00CB7135"/>
    <w:rsid w:val="00CC0252"/>
    <w:rsid w:val="00CC2E3A"/>
    <w:rsid w:val="00CC55D6"/>
    <w:rsid w:val="00CC62AC"/>
    <w:rsid w:val="00CD0CB1"/>
    <w:rsid w:val="00CD3032"/>
    <w:rsid w:val="00CD4C4D"/>
    <w:rsid w:val="00CE227C"/>
    <w:rsid w:val="00CE6B6F"/>
    <w:rsid w:val="00CE7BF6"/>
    <w:rsid w:val="00CF064D"/>
    <w:rsid w:val="00CF0E83"/>
    <w:rsid w:val="00CF385D"/>
    <w:rsid w:val="00CF7866"/>
    <w:rsid w:val="00D06D23"/>
    <w:rsid w:val="00D078FE"/>
    <w:rsid w:val="00D16DD6"/>
    <w:rsid w:val="00D233C5"/>
    <w:rsid w:val="00D25B40"/>
    <w:rsid w:val="00D34BF8"/>
    <w:rsid w:val="00D35288"/>
    <w:rsid w:val="00D35640"/>
    <w:rsid w:val="00D40038"/>
    <w:rsid w:val="00D414BB"/>
    <w:rsid w:val="00D4627E"/>
    <w:rsid w:val="00D4672B"/>
    <w:rsid w:val="00D502C7"/>
    <w:rsid w:val="00D525A3"/>
    <w:rsid w:val="00D55B6D"/>
    <w:rsid w:val="00D63CCF"/>
    <w:rsid w:val="00D64C22"/>
    <w:rsid w:val="00D64EE4"/>
    <w:rsid w:val="00D65A2E"/>
    <w:rsid w:val="00D67B82"/>
    <w:rsid w:val="00D73A8F"/>
    <w:rsid w:val="00D74BE6"/>
    <w:rsid w:val="00D76A9D"/>
    <w:rsid w:val="00D83CDE"/>
    <w:rsid w:val="00D863D2"/>
    <w:rsid w:val="00D90399"/>
    <w:rsid w:val="00D918F8"/>
    <w:rsid w:val="00D91F60"/>
    <w:rsid w:val="00D938F8"/>
    <w:rsid w:val="00DA484C"/>
    <w:rsid w:val="00DA5F00"/>
    <w:rsid w:val="00DB041C"/>
    <w:rsid w:val="00DC1941"/>
    <w:rsid w:val="00DC1969"/>
    <w:rsid w:val="00DC3A6F"/>
    <w:rsid w:val="00DC46FF"/>
    <w:rsid w:val="00DD0874"/>
    <w:rsid w:val="00DD6E64"/>
    <w:rsid w:val="00DE7FD8"/>
    <w:rsid w:val="00DF03C9"/>
    <w:rsid w:val="00E01B80"/>
    <w:rsid w:val="00E06EF4"/>
    <w:rsid w:val="00E10AD7"/>
    <w:rsid w:val="00E125FA"/>
    <w:rsid w:val="00E142D6"/>
    <w:rsid w:val="00E17075"/>
    <w:rsid w:val="00E1749D"/>
    <w:rsid w:val="00E230AF"/>
    <w:rsid w:val="00E236E7"/>
    <w:rsid w:val="00E24149"/>
    <w:rsid w:val="00E277B3"/>
    <w:rsid w:val="00E3147A"/>
    <w:rsid w:val="00E329D2"/>
    <w:rsid w:val="00E35888"/>
    <w:rsid w:val="00E36CCC"/>
    <w:rsid w:val="00E40150"/>
    <w:rsid w:val="00E4343E"/>
    <w:rsid w:val="00E45529"/>
    <w:rsid w:val="00E46E03"/>
    <w:rsid w:val="00E5232C"/>
    <w:rsid w:val="00E56818"/>
    <w:rsid w:val="00E56B0D"/>
    <w:rsid w:val="00E56EC8"/>
    <w:rsid w:val="00E650D9"/>
    <w:rsid w:val="00E75FFD"/>
    <w:rsid w:val="00E81C40"/>
    <w:rsid w:val="00E84204"/>
    <w:rsid w:val="00E84A28"/>
    <w:rsid w:val="00E84CD7"/>
    <w:rsid w:val="00E85BFF"/>
    <w:rsid w:val="00E878AE"/>
    <w:rsid w:val="00E917EF"/>
    <w:rsid w:val="00EA1AFF"/>
    <w:rsid w:val="00EA453D"/>
    <w:rsid w:val="00EA5DD9"/>
    <w:rsid w:val="00EB07FD"/>
    <w:rsid w:val="00EB4E38"/>
    <w:rsid w:val="00EC1BCE"/>
    <w:rsid w:val="00EC24F2"/>
    <w:rsid w:val="00EC7815"/>
    <w:rsid w:val="00ED19FE"/>
    <w:rsid w:val="00ED35D1"/>
    <w:rsid w:val="00ED3B14"/>
    <w:rsid w:val="00ED4577"/>
    <w:rsid w:val="00ED4F74"/>
    <w:rsid w:val="00ED564A"/>
    <w:rsid w:val="00EE5900"/>
    <w:rsid w:val="00EE7C08"/>
    <w:rsid w:val="00EF23C2"/>
    <w:rsid w:val="00EF7D46"/>
    <w:rsid w:val="00F0355A"/>
    <w:rsid w:val="00F16596"/>
    <w:rsid w:val="00F165FF"/>
    <w:rsid w:val="00F2108A"/>
    <w:rsid w:val="00F22387"/>
    <w:rsid w:val="00F32ADD"/>
    <w:rsid w:val="00F40B90"/>
    <w:rsid w:val="00F45FF1"/>
    <w:rsid w:val="00F460AD"/>
    <w:rsid w:val="00F46342"/>
    <w:rsid w:val="00F505B8"/>
    <w:rsid w:val="00F5063E"/>
    <w:rsid w:val="00F51525"/>
    <w:rsid w:val="00F562D4"/>
    <w:rsid w:val="00F636B7"/>
    <w:rsid w:val="00F65532"/>
    <w:rsid w:val="00F66A64"/>
    <w:rsid w:val="00F73D78"/>
    <w:rsid w:val="00F80C6C"/>
    <w:rsid w:val="00F829A4"/>
    <w:rsid w:val="00F84BFE"/>
    <w:rsid w:val="00F852EC"/>
    <w:rsid w:val="00F87554"/>
    <w:rsid w:val="00F93724"/>
    <w:rsid w:val="00F96B8F"/>
    <w:rsid w:val="00F97343"/>
    <w:rsid w:val="00FA6BAB"/>
    <w:rsid w:val="00FB28E3"/>
    <w:rsid w:val="00FB2BE4"/>
    <w:rsid w:val="00FB446C"/>
    <w:rsid w:val="00FB55A0"/>
    <w:rsid w:val="00FC2F49"/>
    <w:rsid w:val="00FC5EED"/>
    <w:rsid w:val="00FC72D2"/>
    <w:rsid w:val="00FD24EF"/>
    <w:rsid w:val="00FD2CF8"/>
    <w:rsid w:val="00FD562D"/>
    <w:rsid w:val="00FE12EF"/>
    <w:rsid w:val="00FE2DAD"/>
    <w:rsid w:val="00FE66C7"/>
    <w:rsid w:val="0A73C3ED"/>
    <w:rsid w:val="0B0A1F09"/>
    <w:rsid w:val="0DE1E34E"/>
    <w:rsid w:val="0F4EAB1B"/>
    <w:rsid w:val="202D5DB6"/>
    <w:rsid w:val="2108C19A"/>
    <w:rsid w:val="212A6168"/>
    <w:rsid w:val="2635185D"/>
    <w:rsid w:val="350FD60B"/>
    <w:rsid w:val="36ABA66C"/>
    <w:rsid w:val="3D4FC3CE"/>
    <w:rsid w:val="3D5B622F"/>
    <w:rsid w:val="3F8433A2"/>
    <w:rsid w:val="40664219"/>
    <w:rsid w:val="45A79992"/>
    <w:rsid w:val="4BBC41F3"/>
    <w:rsid w:val="4D38F940"/>
    <w:rsid w:val="4FB45A6C"/>
    <w:rsid w:val="58E76F70"/>
    <w:rsid w:val="5A133AA9"/>
    <w:rsid w:val="5AD03108"/>
    <w:rsid w:val="6113CF80"/>
    <w:rsid w:val="657AB052"/>
    <w:rsid w:val="6E3EFCFD"/>
    <w:rsid w:val="70460EA8"/>
    <w:rsid w:val="73FF2A73"/>
    <w:rsid w:val="7421613F"/>
    <w:rsid w:val="7627A6B3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31E43"/>
    <w:rPr>
      <w:b/>
      <w:bCs/>
    </w:rPr>
  </w:style>
  <w:style w:type="character" w:customStyle="1" w:styleId="timestampscreenreaderfriendly-342">
    <w:name w:val="timestampscreenreaderfriendly-342"/>
    <w:basedOn w:val="DefaultParagraphFont"/>
    <w:rsid w:val="00E87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8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1F64C862234AB5F69C9A64B24884" ma:contentTypeVersion="16" ma:contentTypeDescription="Create a new document." ma:contentTypeScope="" ma:versionID="86ab8c302802077d3cd6b5ae011a7e26">
  <xsd:schema xmlns:xsd="http://www.w3.org/2001/XMLSchema" xmlns:xs="http://www.w3.org/2001/XMLSchema" xmlns:p="http://schemas.microsoft.com/office/2006/metadata/properties" xmlns:ns2="62aafb33-abec-4b1f-928f-5e4cb63da6bb" xmlns:ns3="ba64286c-83aa-4139-a2c4-6e8d74af62db" targetNamespace="http://schemas.microsoft.com/office/2006/metadata/properties" ma:root="true" ma:fieldsID="4504c0838b42f4fd148a9f49ac79dc98" ns2:_="" ns3:_="">
    <xsd:import namespace="62aafb33-abec-4b1f-928f-5e4cb63da6bb"/>
    <xsd:import namespace="ba64286c-83aa-4139-a2c4-6e8d74af62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afb33-abec-4b1f-928f-5e4cb63da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3623ea3-be23-4189-a25b-bcadb097ef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4286c-83aa-4139-a2c4-6e8d74af62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aafb33-abec-4b1f-928f-5e4cb63da6b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DD4F5A7-764B-4B6C-A82A-2B35A9E119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afb33-abec-4b1f-928f-5e4cb63da6bb"/>
    <ds:schemaRef ds:uri="ba64286c-83aa-4139-a2c4-6e8d74af6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4264A-0683-4E19-BA0B-1081A10547A2}">
  <ds:schemaRefs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ba64286c-83aa-4139-a2c4-6e8d74af62db"/>
    <ds:schemaRef ds:uri="http://schemas.microsoft.com/office/2006/documentManagement/types"/>
    <ds:schemaRef ds:uri="http://schemas.openxmlformats.org/package/2006/metadata/core-properties"/>
    <ds:schemaRef ds:uri="62aafb33-abec-4b1f-928f-5e4cb63da6bb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2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Gupta, Swati</cp:lastModifiedBy>
  <cp:revision>332</cp:revision>
  <cp:lastPrinted>2022-12-14T17:58:00Z</cp:lastPrinted>
  <dcterms:created xsi:type="dcterms:W3CDTF">2023-10-16T09:16:00Z</dcterms:created>
  <dcterms:modified xsi:type="dcterms:W3CDTF">2023-12-14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1F64C862234AB5F69C9A64B24884</vt:lpwstr>
  </property>
  <property fmtid="{D5CDD505-2E9C-101B-9397-08002B2CF9AE}" pid="3" name="MediaServiceImageTags">
    <vt:lpwstr/>
  </property>
</Properties>
</file>